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44FF8329" w14:textId="77777777" w:rsidR="00D04EFF" w:rsidRPr="00F51BD8" w:rsidRDefault="00D04EFF" w:rsidP="0074430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20ABBEE7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Join Zoom Meeting</w:t>
      </w:r>
    </w:p>
    <w:p w14:paraId="77C77237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hyperlink r:id="rId7" w:history="1">
        <w:r w:rsidRPr="003F6B1A">
          <w:rPr>
            <w:rStyle w:val="Hyperlink"/>
            <w:rFonts w:ascii="Times New Roman" w:hAnsi="Times New Roman" w:cs="Times New Roman"/>
            <w:b/>
            <w:bCs/>
            <w:color w:val="0563C1"/>
          </w:rPr>
          <w:t>https://zoom.us/j/91701956576?pwd=dWlmSmNoN2NmL2JWbDlZaURhYjU5UT09</w:t>
        </w:r>
      </w:hyperlink>
    </w:p>
    <w:p w14:paraId="3975A111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Meeting ID: 917 0195 6576</w:t>
      </w:r>
    </w:p>
    <w:p w14:paraId="70B0D108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Passcode: 251083</w:t>
      </w:r>
    </w:p>
    <w:p w14:paraId="46A77EE4" w14:textId="6B85FFF7" w:rsidR="0085419F" w:rsidRPr="00F51BD8" w:rsidRDefault="0085419F" w:rsidP="0085419F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or</w:t>
      </w:r>
    </w:p>
    <w:p w14:paraId="3EA5BB5C" w14:textId="0450B4F6" w:rsidR="003F6B1A" w:rsidRPr="003F6B1A" w:rsidRDefault="0085419F" w:rsidP="003F6B1A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F51BD8">
        <w:rPr>
          <w:rFonts w:ascii="Times New Roman" w:hAnsi="Times New Roman" w:cs="Times New Roman"/>
          <w:b/>
          <w:bCs/>
        </w:rPr>
        <w:t>Dial in</w:t>
      </w:r>
      <w:r w:rsidRPr="003F6B1A">
        <w:rPr>
          <w:rFonts w:ascii="Times New Roman" w:hAnsi="Times New Roman" w:cs="Times New Roman"/>
        </w:rPr>
        <w:t xml:space="preserve">: </w:t>
      </w:r>
      <w:r w:rsidR="003F6B1A" w:rsidRPr="003F6B1A">
        <w:rPr>
          <w:rFonts w:ascii="Times New Roman" w:hAnsi="Times New Roman" w:cs="Times New Roman"/>
          <w:b/>
          <w:bCs/>
        </w:rPr>
        <w:t>1 346 248 7799 US</w:t>
      </w:r>
    </w:p>
    <w:p w14:paraId="72EFEC24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Meeting ID: 917 0195 6576</w:t>
      </w:r>
    </w:p>
    <w:p w14:paraId="7943265F" w14:textId="77777777" w:rsidR="003F6B1A" w:rsidRPr="003F6B1A" w:rsidRDefault="003F6B1A" w:rsidP="003F6B1A">
      <w:pPr>
        <w:pStyle w:val="NormalWeb"/>
        <w:spacing w:before="0" w:beforeAutospacing="0" w:after="0" w:afterAutospacing="0"/>
        <w:jc w:val="center"/>
        <w:rPr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Passcode: 251083</w:t>
      </w:r>
    </w:p>
    <w:p w14:paraId="7885B811" w14:textId="2C9E09AA" w:rsidR="00D04EFF" w:rsidRPr="00F51BD8" w:rsidRDefault="003F6B1A" w:rsidP="0085419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4 p</w:t>
      </w:r>
      <w:r w:rsidR="00D04EFF"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Wednesday</w:t>
      </w:r>
      <w:r w:rsidR="00D04EFF" w:rsidRPr="00F51BD8">
        <w:rPr>
          <w:b/>
          <w:sz w:val="22"/>
          <w:szCs w:val="22"/>
        </w:rPr>
        <w:t>,</w:t>
      </w:r>
      <w:r w:rsidR="00271CB0" w:rsidRPr="00F51BD8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ecember 16</w:t>
      </w:r>
      <w:r w:rsidR="00297F17" w:rsidRPr="00F51BD8">
        <w:rPr>
          <w:b/>
          <w:sz w:val="22"/>
          <w:szCs w:val="22"/>
        </w:rPr>
        <w:t>,</w:t>
      </w:r>
      <w:r w:rsidR="00D04EFF" w:rsidRPr="00F51BD8">
        <w:rPr>
          <w:b/>
          <w:sz w:val="22"/>
          <w:szCs w:val="22"/>
        </w:rPr>
        <w:t xml:space="preserve"> 20</w:t>
      </w:r>
      <w:r w:rsidR="00FC273F" w:rsidRPr="00F51BD8">
        <w:rPr>
          <w:b/>
          <w:sz w:val="22"/>
          <w:szCs w:val="22"/>
        </w:rPr>
        <w:t>20</w:t>
      </w:r>
    </w:p>
    <w:p w14:paraId="3CF359D0" w14:textId="77777777" w:rsidR="00B51354" w:rsidRPr="00263494" w:rsidRDefault="00B51354" w:rsidP="00D04EFF"/>
    <w:p w14:paraId="5EC9614B" w14:textId="77777777" w:rsidR="00D04EFF" w:rsidRPr="00263494" w:rsidRDefault="00D04EFF" w:rsidP="00D04EFF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6EA66730" w14:textId="77777777" w:rsidR="00D04EFF" w:rsidRDefault="00D04EFF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0D1A0B1" w14:textId="77777777" w:rsidR="00B51354" w:rsidRPr="00263494" w:rsidRDefault="00B51354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50E4A58" w14:textId="77777777" w:rsidR="00D04EFF" w:rsidRPr="00263494" w:rsidRDefault="00D04EFF" w:rsidP="00D04EFF">
      <w:pPr>
        <w:rPr>
          <w:b/>
        </w:rPr>
      </w:pPr>
      <w:r w:rsidRPr="00263494">
        <w:rPr>
          <w:b/>
        </w:rPr>
        <w:t>1.   Agenda/Opening Business</w:t>
      </w:r>
    </w:p>
    <w:p w14:paraId="1046D39C" w14:textId="57B81BF0" w:rsidR="00D04EFF" w:rsidRPr="00263494" w:rsidRDefault="00D04EFF" w:rsidP="00D04EFF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="00FC273F">
        <w:t>N. McDonald</w:t>
      </w:r>
      <w:r>
        <w:t>, President</w:t>
      </w:r>
    </w:p>
    <w:p w14:paraId="0830CB25" w14:textId="77777777" w:rsidR="00D04EFF" w:rsidRPr="00263494" w:rsidRDefault="00D04EFF" w:rsidP="00D04EFF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Pr="00263494">
        <w:t>All</w:t>
      </w:r>
    </w:p>
    <w:p w14:paraId="52EDF8E1" w14:textId="77777777" w:rsidR="00D04EFF" w:rsidRPr="00263494" w:rsidRDefault="00146D7B" w:rsidP="00D04EFF">
      <w:pPr>
        <w:ind w:left="360"/>
      </w:pPr>
      <w:r>
        <w:rPr>
          <w:b/>
        </w:rPr>
        <w:t>c</w:t>
      </w:r>
      <w:r w:rsidR="008F4891">
        <w:rPr>
          <w:b/>
        </w:rPr>
        <w:t>)</w:t>
      </w:r>
      <w:r w:rsidR="008F4891">
        <w:rPr>
          <w:b/>
        </w:rPr>
        <w:tab/>
      </w:r>
      <w:r w:rsidR="00D04EFF" w:rsidRPr="00263494">
        <w:rPr>
          <w:b/>
        </w:rPr>
        <w:t xml:space="preserve">Public Comment Period </w:t>
      </w:r>
      <w:r w:rsidR="00345E2F" w:rsidRPr="002959EF">
        <w:rPr>
          <w:color w:val="C00000"/>
        </w:rPr>
        <w:t>(Please limit remarks to 5 minutes/person.)</w:t>
      </w:r>
      <w:r w:rsidR="00D04EFF">
        <w:rPr>
          <w:b/>
        </w:rPr>
        <w:tab/>
      </w:r>
      <w:r w:rsidR="00D04EFF" w:rsidRPr="00263494">
        <w:t>Public</w:t>
      </w:r>
    </w:p>
    <w:p w14:paraId="0E71A2BE" w14:textId="77777777" w:rsidR="00D04EFF" w:rsidRPr="00263494" w:rsidRDefault="00D04EFF" w:rsidP="00D04EFF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C9A45CA" w14:textId="51EF1543" w:rsidR="00160DDA" w:rsidRDefault="00D04EFF" w:rsidP="00D04EFF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C00A2C">
        <w:rPr>
          <w:b/>
        </w:rPr>
        <w:t>A</w:t>
      </w:r>
      <w:r w:rsidR="00160DDA">
        <w:rPr>
          <w:b/>
        </w:rPr>
        <w:t>pproval of Minutes</w:t>
      </w:r>
      <w:r w:rsidRPr="00263494">
        <w:rPr>
          <w:b/>
        </w:rPr>
        <w:t xml:space="preserve"> </w:t>
      </w:r>
      <w:r w:rsidR="00037838">
        <w:rPr>
          <w:b/>
        </w:rPr>
        <w:t>from</w:t>
      </w:r>
      <w:r w:rsidRPr="00263494">
        <w:rPr>
          <w:b/>
        </w:rPr>
        <w:t xml:space="preserve"> </w:t>
      </w:r>
      <w:r w:rsidR="003F6B1A">
        <w:rPr>
          <w:b/>
        </w:rPr>
        <w:t>Nov. 20</w:t>
      </w:r>
      <w:r w:rsidR="00F74532">
        <w:rPr>
          <w:b/>
        </w:rPr>
        <w:t>,</w:t>
      </w:r>
      <w:r w:rsidR="00A86DC7">
        <w:rPr>
          <w:b/>
        </w:rPr>
        <w:t xml:space="preserve"> 20</w:t>
      </w:r>
      <w:r w:rsidR="00F74532">
        <w:rPr>
          <w:b/>
        </w:rPr>
        <w:t>20</w:t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160DDA">
        <w:t>M. Thames</w:t>
      </w:r>
      <w:r w:rsidR="00160DDA" w:rsidRPr="00263494">
        <w:t>, Secretary</w:t>
      </w:r>
    </w:p>
    <w:p w14:paraId="387D1842" w14:textId="25C96BAF" w:rsidR="00D04EFF" w:rsidRPr="00263494" w:rsidRDefault="00D04EFF" w:rsidP="00D04EFF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5B9671ED" w14:textId="3A0A633B" w:rsidR="00E94A12" w:rsidRDefault="00D04EFF" w:rsidP="00C00A2C">
      <w:pPr>
        <w:rPr>
          <w:b/>
        </w:rPr>
      </w:pPr>
      <w:r w:rsidRPr="00263494">
        <w:rPr>
          <w:b/>
        </w:rPr>
        <w:t>3.</w:t>
      </w:r>
      <w:r w:rsidR="00C00A2C">
        <w:rPr>
          <w:b/>
        </w:rPr>
        <w:t xml:space="preserve">   </w:t>
      </w:r>
      <w:r w:rsidR="00E94A12">
        <w:rPr>
          <w:b/>
        </w:rPr>
        <w:t>Financials:</w:t>
      </w:r>
    </w:p>
    <w:p w14:paraId="32186F86" w14:textId="7F6B993D" w:rsidR="00D04EFF" w:rsidRDefault="00E94A12" w:rsidP="00E94A12">
      <w:pPr>
        <w:ind w:left="360"/>
      </w:pPr>
      <w:r>
        <w:rPr>
          <w:b/>
        </w:rPr>
        <w:t>a)</w:t>
      </w:r>
      <w:r>
        <w:rPr>
          <w:b/>
        </w:rPr>
        <w:tab/>
      </w:r>
      <w:r w:rsidR="00F74532">
        <w:rPr>
          <w:b/>
        </w:rPr>
        <w:t xml:space="preserve">Approval of </w:t>
      </w:r>
      <w:r w:rsidR="00D04EFF" w:rsidRPr="00263494">
        <w:rPr>
          <w:b/>
        </w:rPr>
        <w:t xml:space="preserve">Financial Reports from </w:t>
      </w:r>
      <w:r w:rsidR="003F6B1A">
        <w:rPr>
          <w:b/>
        </w:rPr>
        <w:t>November</w:t>
      </w:r>
      <w:r w:rsidR="00F74532">
        <w:rPr>
          <w:b/>
        </w:rPr>
        <w:t xml:space="preserve"> </w:t>
      </w:r>
      <w:r w:rsidR="00A86DC7">
        <w:rPr>
          <w:b/>
        </w:rPr>
        <w:t>20</w:t>
      </w:r>
      <w:r w:rsidR="00F74532">
        <w:rPr>
          <w:b/>
        </w:rPr>
        <w:t>20</w:t>
      </w:r>
      <w:r w:rsidR="0073219C">
        <w:rPr>
          <w:b/>
        </w:rPr>
        <w:tab/>
      </w:r>
      <w:r w:rsidR="005807D8">
        <w:rPr>
          <w:b/>
        </w:rPr>
        <w:tab/>
      </w:r>
      <w:r w:rsidR="00A04099">
        <w:rPr>
          <w:b/>
        </w:rPr>
        <w:tab/>
      </w:r>
      <w:r w:rsidR="00271CB0">
        <w:t>G. Harrison</w:t>
      </w:r>
      <w:r w:rsidR="000975C9">
        <w:t>, Treasurer</w:t>
      </w:r>
    </w:p>
    <w:p w14:paraId="458091DF" w14:textId="77777777" w:rsidR="00E94A12" w:rsidRDefault="00E94A12" w:rsidP="001C0127">
      <w:pPr>
        <w:ind w:left="360" w:hanging="360"/>
        <w:rPr>
          <w:b/>
        </w:rPr>
      </w:pPr>
    </w:p>
    <w:p w14:paraId="2E1A330F" w14:textId="3AD4A6DF" w:rsidR="001273B9" w:rsidRPr="00185851" w:rsidRDefault="00124129" w:rsidP="0085419F">
      <w:pPr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1273B9" w:rsidRPr="00185851">
        <w:rPr>
          <w:b/>
        </w:rPr>
        <w:t>New Business:</w:t>
      </w:r>
    </w:p>
    <w:p w14:paraId="35CA1105" w14:textId="4EEA1841" w:rsidR="00A04099" w:rsidRDefault="001273B9" w:rsidP="00D912C8">
      <w:pPr>
        <w:rPr>
          <w:b/>
        </w:rPr>
      </w:pPr>
      <w:r w:rsidRPr="00185851">
        <w:rPr>
          <w:b/>
        </w:rPr>
        <w:t xml:space="preserve">      a)</w:t>
      </w:r>
      <w:r w:rsidRPr="00185851">
        <w:rPr>
          <w:b/>
        </w:rPr>
        <w:tab/>
      </w:r>
      <w:r w:rsidR="003F6B1A">
        <w:rPr>
          <w:b/>
        </w:rPr>
        <w:t>Discussion of 2021 MCEDC Draft Budget</w:t>
      </w:r>
      <w:r w:rsidR="003F6B1A">
        <w:rPr>
          <w:b/>
        </w:rPr>
        <w:tab/>
      </w:r>
      <w:r w:rsidR="003F6B1A">
        <w:rPr>
          <w:b/>
        </w:rPr>
        <w:tab/>
      </w:r>
      <w:r w:rsidR="003F6B1A">
        <w:rPr>
          <w:b/>
        </w:rPr>
        <w:tab/>
      </w:r>
      <w:r w:rsidR="003F6B1A">
        <w:rPr>
          <w:b/>
        </w:rPr>
        <w:tab/>
      </w:r>
      <w:r w:rsidR="00A04099">
        <w:rPr>
          <w:b/>
        </w:rPr>
        <w:t xml:space="preserve"> </w:t>
      </w:r>
      <w:r w:rsidR="00A04099">
        <w:rPr>
          <w:b/>
        </w:rPr>
        <w:tab/>
      </w:r>
      <w:r w:rsidR="003F6B1A">
        <w:rPr>
          <w:bCs/>
        </w:rPr>
        <w:t>M</w:t>
      </w:r>
      <w:r w:rsidR="00A04099" w:rsidRPr="00676103">
        <w:rPr>
          <w:bCs/>
        </w:rPr>
        <w:t xml:space="preserve">. </w:t>
      </w:r>
      <w:r w:rsidR="003F6B1A">
        <w:rPr>
          <w:bCs/>
        </w:rPr>
        <w:t>Ferdinand</w:t>
      </w:r>
    </w:p>
    <w:p w14:paraId="7A6CF717" w14:textId="77777777" w:rsidR="0085419F" w:rsidRDefault="0085419F" w:rsidP="00D912C8">
      <w:pPr>
        <w:rPr>
          <w:b/>
        </w:rPr>
      </w:pPr>
    </w:p>
    <w:p w14:paraId="70705055" w14:textId="1612436B" w:rsidR="00D04EFF" w:rsidRPr="000975C9" w:rsidRDefault="00F51BD8" w:rsidP="00D912C8">
      <w:pPr>
        <w:rPr>
          <w:b/>
        </w:rPr>
      </w:pPr>
      <w:r>
        <w:rPr>
          <w:b/>
        </w:rPr>
        <w:t>5</w:t>
      </w:r>
      <w:r w:rsidR="001273B9" w:rsidRPr="00263494">
        <w:rPr>
          <w:b/>
        </w:rPr>
        <w:t>.</w:t>
      </w:r>
      <w:r w:rsidR="001273B9"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912C8">
        <w:rPr>
          <w:b/>
        </w:rPr>
        <w:t>: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2DA173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9951C4">
        <w:t>M</w:t>
      </w:r>
      <w:r w:rsidR="00F444FD">
        <w:t xml:space="preserve">. </w:t>
      </w:r>
      <w:r w:rsidR="009951C4">
        <w:t>Ferdinand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09959D16" w:rsidR="005372D1" w:rsidRPr="00C61CAB" w:rsidRDefault="00F51BD8" w:rsidP="00C61CAB">
      <w:pPr>
        <w:ind w:left="360" w:hanging="360"/>
        <w:rPr>
          <w:b/>
        </w:rPr>
      </w:pPr>
      <w:r>
        <w:rPr>
          <w:b/>
        </w:rPr>
        <w:t>6</w:t>
      </w:r>
      <w:r w:rsidR="001273B9">
        <w:rPr>
          <w:b/>
        </w:rPr>
        <w:t xml:space="preserve">.  </w:t>
      </w:r>
      <w:r w:rsidR="00D04EFF" w:rsidRPr="00263494">
        <w:rPr>
          <w:b/>
        </w:rPr>
        <w:t>Members’ Roundtable Reports</w:t>
      </w:r>
      <w:r w:rsidR="00D912C8">
        <w:rPr>
          <w:b/>
        </w:rPr>
        <w:t>: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1852603B" w14:textId="712C129B" w:rsidR="00A04099" w:rsidRDefault="00F51BD8" w:rsidP="001273B9">
      <w:pPr>
        <w:ind w:left="360" w:hanging="360"/>
        <w:rPr>
          <w:b/>
        </w:rPr>
      </w:pPr>
      <w:r>
        <w:rPr>
          <w:b/>
        </w:rPr>
        <w:t>7</w:t>
      </w:r>
      <w:r w:rsidR="001273B9" w:rsidRPr="00185851">
        <w:rPr>
          <w:b/>
        </w:rPr>
        <w:t xml:space="preserve">. Executive Session: Discussion of </w:t>
      </w:r>
      <w:r w:rsidR="00CF1E35" w:rsidRPr="00185851">
        <w:rPr>
          <w:b/>
        </w:rPr>
        <w:t xml:space="preserve">MCEDC </w:t>
      </w:r>
      <w:r w:rsidR="00A04099">
        <w:rPr>
          <w:b/>
        </w:rPr>
        <w:t>real estate negotiations and</w:t>
      </w:r>
      <w:r w:rsidR="00676103">
        <w:rPr>
          <w:b/>
        </w:rPr>
        <w:tab/>
      </w:r>
      <w:r w:rsidR="00676103" w:rsidRPr="00676103">
        <w:rPr>
          <w:bCs/>
        </w:rPr>
        <w:t>M. Ferdinand</w:t>
      </w:r>
    </w:p>
    <w:p w14:paraId="0FEBE32A" w14:textId="4FA9BDF7" w:rsidR="001273B9" w:rsidRPr="00185851" w:rsidRDefault="00676103" w:rsidP="001273B9">
      <w:pPr>
        <w:ind w:left="360" w:hanging="360"/>
        <w:rPr>
          <w:b/>
        </w:rPr>
      </w:pPr>
      <w:r>
        <w:rPr>
          <w:b/>
        </w:rPr>
        <w:tab/>
        <w:t>economic development project details</w:t>
      </w:r>
      <w:r w:rsidR="00CF1E35" w:rsidRPr="00185851">
        <w:rPr>
          <w:b/>
        </w:rPr>
        <w:tab/>
      </w:r>
      <w:r w:rsidR="00CF1E35" w:rsidRPr="00185851">
        <w:rPr>
          <w:b/>
        </w:rPr>
        <w:tab/>
      </w:r>
      <w:r w:rsidR="001273B9" w:rsidRPr="00185851">
        <w:rPr>
          <w:b/>
        </w:rPr>
        <w:tab/>
      </w:r>
    </w:p>
    <w:p w14:paraId="32CF80D2" w14:textId="77777777" w:rsidR="00CF1E35" w:rsidRPr="00185851" w:rsidRDefault="00CF1E35" w:rsidP="00CF1E35">
      <w:pPr>
        <w:rPr>
          <w:b/>
        </w:rPr>
      </w:pPr>
    </w:p>
    <w:p w14:paraId="37AAEDF8" w14:textId="262F1C5D" w:rsidR="001273B9" w:rsidRPr="00185851" w:rsidRDefault="00F51BD8" w:rsidP="00CF1E35">
      <w:pPr>
        <w:rPr>
          <w:b/>
        </w:rPr>
      </w:pPr>
      <w:r>
        <w:rPr>
          <w:b/>
        </w:rPr>
        <w:t>8</w:t>
      </w:r>
      <w:r w:rsidR="00CF1E35" w:rsidRPr="00185851">
        <w:rPr>
          <w:b/>
        </w:rPr>
        <w:t>.</w:t>
      </w:r>
      <w:r w:rsidR="001273B9" w:rsidRPr="00185851">
        <w:rPr>
          <w:b/>
        </w:rPr>
        <w:t xml:space="preserve"> Regular Session: Consideration and possible action </w:t>
      </w:r>
      <w:r w:rsidR="00CF1E35" w:rsidRPr="00185851">
        <w:rPr>
          <w:b/>
        </w:rPr>
        <w:t xml:space="preserve">on MCEDC </w:t>
      </w:r>
      <w:r w:rsidR="001273B9" w:rsidRPr="00185851">
        <w:rPr>
          <w:b/>
        </w:rPr>
        <w:tab/>
      </w:r>
      <w:r w:rsidR="00CF1E35" w:rsidRPr="00185851">
        <w:rPr>
          <w:b/>
        </w:rPr>
        <w:tab/>
      </w:r>
      <w:r w:rsidR="00676103">
        <w:rPr>
          <w:bCs/>
        </w:rPr>
        <w:t>N. McDonald</w:t>
      </w:r>
    </w:p>
    <w:p w14:paraId="2311A1F4" w14:textId="753F9018" w:rsidR="001273B9" w:rsidRDefault="00CF1E35" w:rsidP="00AA5C2C">
      <w:pPr>
        <w:ind w:left="360" w:hanging="360"/>
        <w:rPr>
          <w:b/>
        </w:rPr>
      </w:pPr>
      <w:r w:rsidRPr="00185851">
        <w:rPr>
          <w:b/>
        </w:rPr>
        <w:tab/>
      </w:r>
      <w:r w:rsidR="00A04099">
        <w:rPr>
          <w:b/>
        </w:rPr>
        <w:t xml:space="preserve">real estate negotiations and </w:t>
      </w:r>
      <w:r w:rsidR="00676103">
        <w:rPr>
          <w:b/>
        </w:rPr>
        <w:t>economic development project details</w:t>
      </w:r>
    </w:p>
    <w:p w14:paraId="7B07E7EF" w14:textId="77777777" w:rsidR="001273B9" w:rsidRDefault="001273B9" w:rsidP="00AA5C2C">
      <w:pPr>
        <w:ind w:left="360" w:hanging="360"/>
        <w:rPr>
          <w:b/>
        </w:rPr>
      </w:pPr>
    </w:p>
    <w:p w14:paraId="0CA8D9D6" w14:textId="7B0AD5A2" w:rsidR="00D04EFF" w:rsidRPr="00AA5C2C" w:rsidRDefault="00F51BD8" w:rsidP="00CF1E35">
      <w:r>
        <w:rPr>
          <w:b/>
        </w:rPr>
        <w:t>9</w:t>
      </w:r>
      <w:r w:rsidR="00CF1E35">
        <w:rPr>
          <w:b/>
        </w:rPr>
        <w:t>.</w:t>
      </w:r>
      <w:r w:rsidR="001273B9">
        <w:rPr>
          <w:b/>
        </w:rPr>
        <w:t xml:space="preserve">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422F4FA3" w14:textId="1CC5A7F4" w:rsidR="00E52A16" w:rsidRDefault="00D04EFF" w:rsidP="00C00A2C">
      <w:pPr>
        <w:shd w:val="clear" w:color="auto" w:fill="FFFFFF"/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r w:rsidR="003F6B1A">
        <w:rPr>
          <w:b/>
        </w:rPr>
        <w:t xml:space="preserve">Friday, January 29, 2021 </w:t>
      </w:r>
      <w:r w:rsidR="00E52A16">
        <w:rPr>
          <w:b/>
        </w:rPr>
        <w:t>at 8: 30 a.m. either</w:t>
      </w:r>
      <w:r w:rsidR="00AA76FF">
        <w:rPr>
          <w:b/>
        </w:rPr>
        <w:t xml:space="preserve"> </w:t>
      </w:r>
      <w:r w:rsidR="00604B2A">
        <w:rPr>
          <w:b/>
        </w:rPr>
        <w:t xml:space="preserve">at </w:t>
      </w:r>
      <w:r w:rsidR="00E52A16">
        <w:rPr>
          <w:b/>
        </w:rPr>
        <w:tab/>
      </w:r>
      <w:r w:rsidR="00E52A16">
        <w:rPr>
          <w:b/>
        </w:rPr>
        <w:tab/>
      </w:r>
      <w:r w:rsidR="00E52A16" w:rsidRPr="00FD09BC">
        <w:rPr>
          <w:bCs/>
        </w:rPr>
        <w:t>N. McDonald</w:t>
      </w:r>
    </w:p>
    <w:p w14:paraId="437C55B7" w14:textId="77777777" w:rsidR="00E52A16" w:rsidRDefault="00604B2A" w:rsidP="00E52A16">
      <w:pPr>
        <w:shd w:val="clear" w:color="auto" w:fill="FFFFFF"/>
        <w:ind w:firstLine="360"/>
        <w:rPr>
          <w:b/>
        </w:rPr>
      </w:pPr>
      <w:r>
        <w:rPr>
          <w:b/>
        </w:rPr>
        <w:t xml:space="preserve">Center for Economic </w:t>
      </w:r>
      <w:r w:rsidR="00F51BD8">
        <w:rPr>
          <w:b/>
        </w:rPr>
        <w:t>and Community</w:t>
      </w:r>
      <w:r w:rsidR="00E52A16">
        <w:rPr>
          <w:b/>
        </w:rPr>
        <w:t xml:space="preserve"> </w:t>
      </w:r>
      <w:r w:rsidR="00F51BD8">
        <w:rPr>
          <w:b/>
        </w:rPr>
        <w:t xml:space="preserve">Development </w:t>
      </w:r>
      <w:r>
        <w:rPr>
          <w:b/>
        </w:rPr>
        <w:t xml:space="preserve">Board Room </w:t>
      </w:r>
    </w:p>
    <w:p w14:paraId="1B42A347" w14:textId="70533745" w:rsidR="00666E31" w:rsidRPr="00E52A16" w:rsidRDefault="00FF0459" w:rsidP="00E52A16">
      <w:pPr>
        <w:shd w:val="clear" w:color="auto" w:fill="FFFFFF"/>
        <w:ind w:firstLine="360"/>
        <w:rPr>
          <w:bCs/>
        </w:rPr>
      </w:pPr>
      <w:r>
        <w:rPr>
          <w:b/>
        </w:rPr>
        <w:t>and/</w:t>
      </w:r>
      <w:r w:rsidR="00604B2A">
        <w:rPr>
          <w:b/>
        </w:rPr>
        <w:t xml:space="preserve">or </w:t>
      </w:r>
      <w:r w:rsidR="00AA76FF">
        <w:rPr>
          <w:b/>
        </w:rPr>
        <w:t xml:space="preserve">by </w:t>
      </w:r>
      <w:r w:rsidR="00F51BD8">
        <w:rPr>
          <w:b/>
        </w:rPr>
        <w:t xml:space="preserve">ZOOM and </w:t>
      </w:r>
      <w:r w:rsidR="00AA76FF">
        <w:rPr>
          <w:b/>
        </w:rPr>
        <w:t>phone</w:t>
      </w:r>
      <w:r>
        <w:rPr>
          <w:b/>
        </w:rPr>
        <w:t>.</w:t>
      </w:r>
      <w:r>
        <w:rPr>
          <w:b/>
        </w:rPr>
        <w:tab/>
      </w:r>
      <w:r w:rsidR="00AA76FF"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1C3DE725" w:rsidR="006C25A1" w:rsidRDefault="00CF1E35" w:rsidP="00545B37">
      <w:r>
        <w:rPr>
          <w:b/>
        </w:rPr>
        <w:t>1</w:t>
      </w:r>
      <w:r w:rsidR="00F51BD8">
        <w:rPr>
          <w:b/>
        </w:rPr>
        <w:t>0</w:t>
      </w:r>
      <w:r w:rsidR="001273B9">
        <w:rPr>
          <w:b/>
        </w:rPr>
        <w:t xml:space="preserve">.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D09BC">
        <w:rPr>
          <w:bCs/>
        </w:rPr>
        <w:t>N.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CEB8CE" w14:textId="77777777" w:rsidR="00C53E66" w:rsidRDefault="00C53E66" w:rsidP="00744308">
      <w:r>
        <w:separator/>
      </w:r>
    </w:p>
  </w:endnote>
  <w:endnote w:type="continuationSeparator" w:id="0">
    <w:p w14:paraId="07145C4A" w14:textId="77777777" w:rsidR="00C53E66" w:rsidRDefault="00C53E66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B79AF" w14:textId="77777777" w:rsidR="00C53E66" w:rsidRDefault="00C53E66" w:rsidP="00744308">
      <w:r>
        <w:separator/>
      </w:r>
    </w:p>
  </w:footnote>
  <w:footnote w:type="continuationSeparator" w:id="0">
    <w:p w14:paraId="02A3176A" w14:textId="77777777" w:rsidR="00C53E66" w:rsidRDefault="00C53E66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77777777" w:rsidR="00744308" w:rsidRDefault="00744308" w:rsidP="00744308">
    <w:pPr>
      <w:pStyle w:val="Header"/>
      <w:jc w:val="center"/>
    </w:pPr>
    <w:r w:rsidRPr="00E121ED">
      <w:rPr>
        <w:noProof/>
      </w:rPr>
      <w:drawing>
        <wp:inline distT="0" distB="0" distL="0" distR="0" wp14:anchorId="68427E19" wp14:editId="59EC60DF">
          <wp:extent cx="2338705" cy="619760"/>
          <wp:effectExtent l="0" t="0" r="0" b="0"/>
          <wp:docPr id="3" name="Picture 3" descr="C:\Users\Heather\Desktop\Matagorda-EDC-Official-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eather\Desktop\Matagorda-EDC-Official-Logo 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870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B78F7"/>
    <w:multiLevelType w:val="hybridMultilevel"/>
    <w:tmpl w:val="2B549872"/>
    <w:lvl w:ilvl="0" w:tplc="E9945B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12842"/>
    <w:multiLevelType w:val="hybridMultilevel"/>
    <w:tmpl w:val="B5F02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24B4A"/>
    <w:multiLevelType w:val="hybridMultilevel"/>
    <w:tmpl w:val="9AA4F170"/>
    <w:lvl w:ilvl="0" w:tplc="57E095C2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32378"/>
    <w:rsid w:val="00037838"/>
    <w:rsid w:val="00040956"/>
    <w:rsid w:val="00051D32"/>
    <w:rsid w:val="00064050"/>
    <w:rsid w:val="00081DEA"/>
    <w:rsid w:val="000975C9"/>
    <w:rsid w:val="000B08FF"/>
    <w:rsid w:val="000C6A0A"/>
    <w:rsid w:val="000E25B2"/>
    <w:rsid w:val="00124129"/>
    <w:rsid w:val="001272DB"/>
    <w:rsid w:val="001273B9"/>
    <w:rsid w:val="00132507"/>
    <w:rsid w:val="00146D7B"/>
    <w:rsid w:val="00160DDA"/>
    <w:rsid w:val="0017667B"/>
    <w:rsid w:val="00185851"/>
    <w:rsid w:val="001C0127"/>
    <w:rsid w:val="002013B3"/>
    <w:rsid w:val="002075C0"/>
    <w:rsid w:val="0022471B"/>
    <w:rsid w:val="00234423"/>
    <w:rsid w:val="00265038"/>
    <w:rsid w:val="00271CB0"/>
    <w:rsid w:val="00277316"/>
    <w:rsid w:val="00286009"/>
    <w:rsid w:val="002959EF"/>
    <w:rsid w:val="00297F17"/>
    <w:rsid w:val="002A7D5B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1C09"/>
    <w:rsid w:val="003D42AF"/>
    <w:rsid w:val="003D4EA7"/>
    <w:rsid w:val="003E4AD4"/>
    <w:rsid w:val="003F6B1A"/>
    <w:rsid w:val="004657A3"/>
    <w:rsid w:val="00465C82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5B37"/>
    <w:rsid w:val="0056573B"/>
    <w:rsid w:val="00566B78"/>
    <w:rsid w:val="005807D8"/>
    <w:rsid w:val="005953FE"/>
    <w:rsid w:val="005B77EE"/>
    <w:rsid w:val="005C0D0F"/>
    <w:rsid w:val="00604B2A"/>
    <w:rsid w:val="006262F5"/>
    <w:rsid w:val="00650DB1"/>
    <w:rsid w:val="006631D2"/>
    <w:rsid w:val="00666E31"/>
    <w:rsid w:val="00676103"/>
    <w:rsid w:val="00676975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219C"/>
    <w:rsid w:val="0073741A"/>
    <w:rsid w:val="00744308"/>
    <w:rsid w:val="007979B8"/>
    <w:rsid w:val="007B6A84"/>
    <w:rsid w:val="008072E1"/>
    <w:rsid w:val="0082401A"/>
    <w:rsid w:val="0082506F"/>
    <w:rsid w:val="00827A7D"/>
    <w:rsid w:val="00835F90"/>
    <w:rsid w:val="00837A58"/>
    <w:rsid w:val="00847E10"/>
    <w:rsid w:val="0085419F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9F1270"/>
    <w:rsid w:val="00A04099"/>
    <w:rsid w:val="00A25CAD"/>
    <w:rsid w:val="00A35331"/>
    <w:rsid w:val="00A540CE"/>
    <w:rsid w:val="00A70EAA"/>
    <w:rsid w:val="00A86DC7"/>
    <w:rsid w:val="00AA5C2C"/>
    <w:rsid w:val="00AA76FF"/>
    <w:rsid w:val="00AF4338"/>
    <w:rsid w:val="00B157B7"/>
    <w:rsid w:val="00B236B4"/>
    <w:rsid w:val="00B27F5A"/>
    <w:rsid w:val="00B35191"/>
    <w:rsid w:val="00B51354"/>
    <w:rsid w:val="00B96A1F"/>
    <w:rsid w:val="00BB71B6"/>
    <w:rsid w:val="00BC5FBD"/>
    <w:rsid w:val="00BC6065"/>
    <w:rsid w:val="00C00A2C"/>
    <w:rsid w:val="00C05275"/>
    <w:rsid w:val="00C17FC1"/>
    <w:rsid w:val="00C22445"/>
    <w:rsid w:val="00C4480A"/>
    <w:rsid w:val="00C53E66"/>
    <w:rsid w:val="00C61CAB"/>
    <w:rsid w:val="00C6256A"/>
    <w:rsid w:val="00CB6C93"/>
    <w:rsid w:val="00CC3152"/>
    <w:rsid w:val="00CD40B2"/>
    <w:rsid w:val="00CE24D5"/>
    <w:rsid w:val="00CF1E35"/>
    <w:rsid w:val="00D04EFF"/>
    <w:rsid w:val="00D15C3E"/>
    <w:rsid w:val="00D33E1C"/>
    <w:rsid w:val="00D371E8"/>
    <w:rsid w:val="00D912C8"/>
    <w:rsid w:val="00DA730D"/>
    <w:rsid w:val="00DB369A"/>
    <w:rsid w:val="00E111B8"/>
    <w:rsid w:val="00E121ED"/>
    <w:rsid w:val="00E31D4D"/>
    <w:rsid w:val="00E52A16"/>
    <w:rsid w:val="00E8365E"/>
    <w:rsid w:val="00E90703"/>
    <w:rsid w:val="00E94A12"/>
    <w:rsid w:val="00EA3179"/>
    <w:rsid w:val="00ED566E"/>
    <w:rsid w:val="00ED5D48"/>
    <w:rsid w:val="00EE6BF5"/>
    <w:rsid w:val="00F018F9"/>
    <w:rsid w:val="00F059BD"/>
    <w:rsid w:val="00F117E7"/>
    <w:rsid w:val="00F11E2C"/>
    <w:rsid w:val="00F13807"/>
    <w:rsid w:val="00F30D2F"/>
    <w:rsid w:val="00F35ABE"/>
    <w:rsid w:val="00F417D9"/>
    <w:rsid w:val="00F444FD"/>
    <w:rsid w:val="00F4658E"/>
    <w:rsid w:val="00F5196A"/>
    <w:rsid w:val="00F51BD8"/>
    <w:rsid w:val="00F74532"/>
    <w:rsid w:val="00FA14F1"/>
    <w:rsid w:val="00FC273F"/>
    <w:rsid w:val="00FD09BC"/>
    <w:rsid w:val="00FE24F8"/>
    <w:rsid w:val="00FE44E1"/>
    <w:rsid w:val="00FF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4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53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5419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1701956576?pwd=dWlmSmNoN2NmL2JWbDlZaURhYjU5U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E88835-08CD-4C40-AE0B-44A6195FF4D4}"/>
</file>

<file path=customXml/itemProps2.xml><?xml version="1.0" encoding="utf-8"?>
<ds:datastoreItem xmlns:ds="http://schemas.openxmlformats.org/officeDocument/2006/customXml" ds:itemID="{CF41D23E-64ED-4F1C-BA6E-2CB61499A146}"/>
</file>

<file path=customXml/itemProps3.xml><?xml version="1.0" encoding="utf-8"?>
<ds:datastoreItem xmlns:ds="http://schemas.openxmlformats.org/officeDocument/2006/customXml" ds:itemID="{D116CCEF-B907-408F-A94A-CF054C7062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20-08-26T20:09:00Z</cp:lastPrinted>
  <dcterms:created xsi:type="dcterms:W3CDTF">2020-12-14T17:37:00Z</dcterms:created>
  <dcterms:modified xsi:type="dcterms:W3CDTF">2020-12-14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